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1" w:name="Xc4a966210b62aaaa538f11b7d3e9a286c53c696"/>
    <w:p>
      <w:pPr>
        <w:pStyle w:val="Heading1"/>
      </w:pPr>
      <w:r>
        <w:t xml:space="preserve">INTERNSHIP APPLICATION LETTER FOR SURGEO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Hospital de Base de Brasília (HBB)</w:t>
      </w:r>
      <w:r>
        <w:br/>
      </w:r>
      <w:r>
        <w:t xml:space="preserve">Setor Hospitalar Norte – Lote B</w:t>
      </w:r>
      <w:r>
        <w:br/>
      </w:r>
      <w:r>
        <w:t xml:space="preserve">Brasília, Federal District 70756-901</w:t>
      </w:r>
      <w:r>
        <w:br/>
      </w:r>
      <w:r>
        <w:t xml:space="preserve">Brazil</w:t>
      </w:r>
    </w:p>
    <w:bookmarkStart w:id="20" w:name="X1219fa8f1863d29b99c7e0bda4321f68220141a"/>
    <w:p>
      <w:pPr>
        <w:pStyle w:val="Heading2"/>
      </w:pPr>
      <w:r>
        <w:t xml:space="preserve">Subject: Application for Surgical Internship Program at Hospital de Base de Brasília</w:t>
      </w:r>
    </w:p>
    <w:p>
      <w:pPr>
        <w:pStyle w:val="FirstParagraph"/>
      </w:pPr>
      <w:r>
        <w:t xml:space="preserve">Dear Hiring Committee,</w:t>
      </w:r>
    </w:p>
    <w:p>
      <w:pPr>
        <w:pStyle w:val="BodyText"/>
      </w:pPr>
      <w:r>
        <w:t xml:space="preserve">It is with profound enthusiasm and professional dedication that I submit my application for the Surgical Internship Position at Hospital de Base de Brasília (HBB), Brazil. As a recent graduate of [Your Medical School] with specialized clinical training in general surgery, I have meticulously prepared this</w:t>
      </w:r>
      <w:r>
        <w:t xml:space="preserve"> </w:t>
      </w:r>
      <w:r>
        <w:rPr>
          <w:iCs/>
          <w:i/>
        </w:rPr>
        <w:t xml:space="preserve">Internship Application Letter</w:t>
      </w:r>
      <w:r>
        <w:t xml:space="preserve"> </w:t>
      </w:r>
      <w:r>
        <w:t xml:space="preserve">to express my unwavering commitment to contributing to Brazil's healthcare advancement through excellence in surgical medicine within the vibrant capital city of Brasília.</w:t>
      </w:r>
    </w:p>
    <w:p>
      <w:pPr>
        <w:pStyle w:val="BodyText"/>
      </w:pPr>
      <w:r>
        <w:t xml:space="preserve">My surgical journey began during my medical studies at [Your Medical School], where I immersed myself in rigorous academic coursework and clinical rotations across multiple specialties. However, it was during a transformative elective at São Paulo’s Hospital das Clínicas that I discovered my true calling: the intricate art and science of surgery. Witnessing a team perform emergency trauma surgery under high-pressure conditions ignited my passion for precision, rapid decision-making, and the profound impact surgeons have on patient lives. This experience solidified my ambition to become a</w:t>
      </w:r>
      <w:r>
        <w:t xml:space="preserve"> </w:t>
      </w:r>
      <w:r>
        <w:rPr>
          <w:iCs/>
          <w:i/>
        </w:rPr>
        <w:t xml:space="preserve">Surgeon</w:t>
      </w:r>
      <w:r>
        <w:t xml:space="preserve"> </w:t>
      </w:r>
      <w:r>
        <w:t xml:space="preserve">committed to innovation and compassionate care—a vision I now seek to realize within Brazil’s evolving healthcare landscape.</w:t>
      </w:r>
    </w:p>
    <w:p>
      <w:pPr>
        <w:pStyle w:val="BodyText"/>
      </w:pPr>
      <w:r>
        <w:t xml:space="preserve">Brasília’s unique position as Brazil’s political and administrative heart makes it an ideal setting for my surgical development. The city represents a microcosm of national healthcare challenges and opportunities: from serving the diverse population of the Federal District (over 3 million people) to addressing disparities in rural access through initiatives like the</w:t>
      </w:r>
      <w:r>
        <w:t xml:space="preserve"> </w:t>
      </w:r>
      <w:r>
        <w:rPr>
          <w:iCs/>
          <w:i/>
        </w:rPr>
        <w:t xml:space="preserve">Programa de Saúde da Família</w:t>
      </w:r>
      <w:r>
        <w:t xml:space="preserve">. HBB, as one of Brazil’s leading tertiary care hospitals, embodies this mission with its renowned surgical departments and commitment to medical education. I am particularly drawn to HBB’s innovative work in minimally invasive techniques and its partnership with the University of Brasília (UnB) in advancing surgical training—aligning perfectly with my aspiration to grow as a surgeon who bridges clinical expertise with academic rigor.</w:t>
      </w:r>
    </w:p>
    <w:p>
      <w:pPr>
        <w:pStyle w:val="BodyText"/>
      </w:pPr>
      <w:r>
        <w:t xml:space="preserve">My academic record reflects this dedication: I graduated among the top 10% of my class, completed a research fellowship on laparoscopic surgical outcomes at [University/Hospital Name], and earned certifications in Advanced Cardiac Life Support (ACLS) and Basic Life Support (BLS). Crucially, I have actively engaged with Brazil’s healthcare context through volunteer work with</w:t>
      </w:r>
      <w:r>
        <w:t xml:space="preserve"> </w:t>
      </w:r>
      <w:r>
        <w:rPr>
          <w:iCs/>
          <w:i/>
        </w:rPr>
        <w:t xml:space="preserve">Projeto Cirurgia Viva</w:t>
      </w:r>
      <w:r>
        <w:t xml:space="preserve">, a non-profit organization providing free surgical care to underserved communities in Brasília’s periphery. There, I assisted in 20+ orthopedic and general surgery procedures while learning to navigate Brazil’s public health system (SUS) with cultural sensitivity—a skill essential for effective practice here. These experiences taught me that being a</w:t>
      </w:r>
      <w:r>
        <w:t xml:space="preserve"> </w:t>
      </w:r>
      <w:r>
        <w:rPr>
          <w:iCs/>
          <w:i/>
        </w:rPr>
        <w:t xml:space="preserve">Surgeon</w:t>
      </w:r>
      <w:r>
        <w:t xml:space="preserve"> </w:t>
      </w:r>
      <w:r>
        <w:t xml:space="preserve">in Brazil transcends technical proficiency; it demands empathy for patients from all socioeconomic backgrounds and an understanding of systemic healthcare challenges.</w:t>
      </w:r>
    </w:p>
    <w:p>
      <w:pPr>
        <w:pStyle w:val="BodyText"/>
      </w:pPr>
      <w:r>
        <w:t xml:space="preserve">I recognize that the Surgical Internship at HBB represents more than professional development—it is a vital step toward becoming a physician who serves Brazil’s future. Brasília’s strategic role as the national capital means its surgical innovations influence healthcare policies nationwide. I am eager to contribute to this ecosystem by applying my foundational skills in preoperative assessment, sterile technique, and postoperative management while learning from HBB’s distinguished faculty. My fluency in Portuguese (CEFR C1) and adaptability to Brazilian clinical protocols ensure seamless integration into your team, allowing me to focus immediately on patient care rather than language barriers.</w:t>
      </w:r>
    </w:p>
    <w:p>
      <w:pPr>
        <w:pStyle w:val="BodyText"/>
      </w:pPr>
      <w:r>
        <w:t xml:space="preserve">What distinguishes my approach is my commitment to continuous learning within Brazil’s dynamic medical environment. I have followed HBB’s pioneering work in robotic-assisted surgery through publications in the</w:t>
      </w:r>
      <w:r>
        <w:t xml:space="preserve"> </w:t>
      </w:r>
      <w:r>
        <w:rPr>
          <w:iCs/>
          <w:i/>
        </w:rPr>
        <w:t xml:space="preserve">Revista do Colégio Brasileiro de Cirurgiões</w:t>
      </w:r>
      <w:r>
        <w:t xml:space="preserve">, and I am eager to observe these techniques firsthand under expert mentorship. Furthermore, I align with Brazil’s</w:t>
      </w:r>
      <w:r>
        <w:t xml:space="preserve"> </w:t>
      </w:r>
      <w:r>
        <w:rPr>
          <w:iCs/>
          <w:i/>
        </w:rPr>
        <w:t xml:space="preserve">National Health System (SUS)</w:t>
      </w:r>
      <w:r>
        <w:t xml:space="preserve"> </w:t>
      </w:r>
      <w:r>
        <w:t xml:space="preserve">values of equity and universal care. In my volunteer work, I witnessed how surgical interventions can transform lives in resource-limited settings—a perspective I will bring to HBB’s mission of providing high-quality care to all Brazilians.</w:t>
      </w:r>
    </w:p>
    <w:p>
      <w:pPr>
        <w:pStyle w:val="BodyText"/>
      </w:pPr>
      <w:r>
        <w:t xml:space="preserve">I understand that this</w:t>
      </w:r>
      <w:r>
        <w:t xml:space="preserve"> </w:t>
      </w:r>
      <w:r>
        <w:rPr>
          <w:iCs/>
          <w:i/>
        </w:rPr>
        <w:t xml:space="preserve">Internship Application Letter</w:t>
      </w:r>
      <w:r>
        <w:t xml:space="preserve"> </w:t>
      </w:r>
      <w:r>
        <w:t xml:space="preserve">must demonstrate not only qualifications but also a genuine connection to Brazil Brasília. Growing up as the child of Brazilian immigrants in [Your City], I developed an early appreciation for our cultural richness—from the rhythms of *forró* in Belo Horizonte to the architectural grandeur of Brasília’s Monumental Axis. This personal tie fuels my desire to give back by practicing medicine where my heritage and professional aspirations converge. Brasília, with its blend of modernity and tradition, offers an unparalleled environment for surgical training that honors both technological advancement and humanistic care.</w:t>
      </w:r>
    </w:p>
    <w:p>
      <w:pPr>
        <w:pStyle w:val="BodyText"/>
      </w:pPr>
      <w:r>
        <w:t xml:space="preserve">My ultimate goal is to become a</w:t>
      </w:r>
      <w:r>
        <w:t xml:space="preserve"> </w:t>
      </w:r>
      <w:r>
        <w:rPr>
          <w:iCs/>
          <w:i/>
        </w:rPr>
        <w:t xml:space="preserve">Surgeon</w:t>
      </w:r>
      <w:r>
        <w:t xml:space="preserve"> </w:t>
      </w:r>
      <w:r>
        <w:t xml:space="preserve">who embodies the highest standards of Brazilian medical ethics while contributing to global surgical knowledge. The HBB internship would provide the critical foundation for this journey—offering exposure to complex cases, mentorship from leaders in Brazilian surgery, and immersion in a system where innovation meets social responsibility. I am prepared to work diligently, embrace collaborative learning, and contribute positively to your team’s success from day one.</w:t>
      </w:r>
    </w:p>
    <w:p>
      <w:pPr>
        <w:pStyle w:val="BodyText"/>
      </w:pPr>
      <w:r>
        <w:t xml:space="preserve">Thank you for considering my application. I have attached my curriculum vitae for detailed review and welcome the opportunity to discuss how my skills align with HBB’s surgical program at your convenience. I am available for an interview immediately and can be reached at [Your Phone Number] or [Your Email Address]. It would be an honor to join your institution in advancing surgical care in Brazil Brasília—a city that stands as a beacon of hope and progress for our nation’s health.</w:t>
      </w:r>
    </w:p>
    <w:p>
      <w:pPr>
        <w:pStyle w:val="BodyText"/>
      </w:pPr>
      <w:r>
        <w:t xml:space="preserve">Sincerely,</w:t>
      </w:r>
    </w:p>
    <w:p>
      <w:pPr>
        <w:pStyle w:val="BodyText"/>
      </w:pPr>
      <w:r>
        <w:rPr>
          <w:bCs/>
          <w:b/>
        </w:rPr>
        <w:t xml:space="preserve">[Your Full Name]</w:t>
      </w:r>
      <w:r>
        <w:br/>
      </w:r>
      <w:r>
        <w:t xml:space="preserve">Medical Doctor, [Year of Graduation]</w:t>
      </w:r>
      <w:r>
        <w:br/>
      </w:r>
      <w:r>
        <w:t xml:space="preserve">[Your Medical License Number, if applicable]</w:t>
      </w:r>
    </w:p>
    <w:p>
      <w:pPr>
        <w:pStyle w:val="BodyText"/>
      </w:pPr>
      <w: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urgeon Position in Brazil Brasília</dc:title>
  <dc:creator/>
  <dc:language>en</dc:language>
  <cp:keywords/>
  <dcterms:created xsi:type="dcterms:W3CDTF">2026-07-23T03:03:42Z</dcterms:created>
  <dcterms:modified xsi:type="dcterms:W3CDTF">2026-07-23T03:03:42Z</dcterms:modified>
</cp:coreProperties>
</file>

<file path=docProps/custom.xml><?xml version="1.0" encoding="utf-8"?>
<Properties xmlns="http://schemas.openxmlformats.org/officeDocument/2006/custom-properties" xmlns:vt="http://schemas.openxmlformats.org/officeDocument/2006/docPropsVTypes"/>
</file>